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X402ceb3c14cf080ba7995b4e1171e860bb5c36c"/>
    <w:p>
      <w:pPr>
        <w:pStyle w:val="Heading1"/>
      </w:pPr>
      <w:r>
        <w:t xml:space="preserve">INTERNATIONAL INTERNSHIP APPLICATION LETTER</w:t>
      </w:r>
    </w:p>
    <w:p>
      <w:pPr>
        <w:pStyle w:val="FirstParagraph"/>
      </w:pPr>
      <w:r>
        <w:t xml:space="preserve">Date: October 26, 2023</w:t>
      </w:r>
    </w:p>
    <w:p>
      <w:pPr>
        <w:pStyle w:val="BodyText"/>
      </w:pPr>
      <w:r>
        <w:t xml:space="preserve">Mr. Ahmed Khan</w:t>
      </w:r>
    </w:p>
    <w:p>
      <w:pPr>
        <w:pStyle w:val="BodyText"/>
      </w:pPr>
      <w:r>
        <w:t xml:space="preserve">Head of Human Resources</w:t>
      </w:r>
    </w:p>
    <w:p>
      <w:pPr>
        <w:pStyle w:val="BodyText"/>
      </w:pPr>
      <w:r>
        <w:t xml:space="preserve">Global Solutions Group (Pvt) Ltd.</w:t>
      </w:r>
    </w:p>
    <w:p>
      <w:pPr>
        <w:pStyle w:val="BodyText"/>
      </w:pPr>
      <w:r>
        <w:t xml:space="preserve">Naya Nazimabad, Sector G-14/3</w:t>
      </w:r>
    </w:p>
    <w:p>
      <w:pPr>
        <w:pStyle w:val="BodyText"/>
      </w:pPr>
      <w:r>
        <w:t xml:space="preserve">Islamabad, Pakistan</w:t>
      </w:r>
    </w:p>
    <w:bookmarkStart w:id="20" w:name="X3b5e6236b963263a2f25d2350f9a9215c0a9e21"/>
    <w:p>
      <w:pPr>
        <w:pStyle w:val="Heading2"/>
      </w:pPr>
      <w:r>
        <w:t xml:space="preserve">SUBJECT: INTERNSHIP APPLICATION LETTER FOR HUMAN RESOURCES MANAGER POSITION IN ISLAMABAD, PAKISTAN</w:t>
      </w:r>
    </w:p>
    <w:p>
      <w:pPr>
        <w:pStyle w:val="FirstParagraph"/>
      </w:pPr>
      <w:r>
        <w:t xml:space="preserve">Dear Mr. Khan,</w:t>
      </w:r>
    </w:p>
    <w:p>
      <w:pPr>
        <w:pStyle w:val="BodyText"/>
      </w:pPr>
      <w:r>
        <w:t xml:space="preserve">It is with profound enthusiasm and unwavering commitment to professional excellence that I submit my Internship Application Letter for the Human Resources Manager Internship position at Global Solutions Group (Pvt) Ltd. in Pakistan Islamabad. As a final-year Human Resource Management student at the University of Islamabad, I have meticulously prepared myself to contribute meaningfully to your esteemed organization's strategic talent development initiatives within Pakistan's evolving business landscape. This Internship Application Letter represents my earnest dedication to mastering HR leadership in the context of Pakistan Islamabad—a city that serves as both the political nerve center and burgeoning economic hub of our nation.</w:t>
      </w:r>
    </w:p>
    <w:p>
      <w:pPr>
        <w:pStyle w:val="BodyText"/>
      </w:pPr>
      <w:r>
        <w:t xml:space="preserve">My academic journey at the University of Islamabad has equipped me with comprehensive theoretical knowledge aligned with contemporary HR practices, while my volunteer experience at the National Institute for Human Resource Development (NIHRD) provided practical exposure to talent acquisition challenges specific to Pakistan Islamabad's corporate ecosystem. I have completed specialized coursework in "Labor Legislation of Pakistan," "Strategic Workforce Planning," and "Cross-Cultural Management in South Asia," with a particular focus on understanding how Islamabad's unique demographic composition—from government employees to multinational corporation staff—shapes HR policies. This academic foundation directly supports my aspiration to excel as a future Human Resources Manager within the dynamic environment of Pakistan Islamabad.</w:t>
      </w:r>
    </w:p>
    <w:p>
      <w:pPr>
        <w:pStyle w:val="BodyText"/>
      </w:pPr>
      <w:r>
        <w:t xml:space="preserve">During my volunteer internship at NIHRD, I assisted in streamlining recruitment processes for 30+ companies across Islamabad, implementing digital applicant tracking systems that reduced hiring cycles by 25%. I also designed a culturally sensitive onboarding program for female professionals entering the Islamabad workplace—a critical initiative given the city's increasing gender diversity in corporate roles. These experiences have instilled in me a deep appreciation for how HR strategy must adapt to Pakistan Islamabad's specific socio-economic context, where rapid urbanization meets traditional workforce structures. I am particularly adept at navigating the intricate interplay between national labor laws and local cultural expectations that define effective Human Resources Manager practice here.</w:t>
      </w:r>
    </w:p>
    <w:p>
      <w:pPr>
        <w:pStyle w:val="BodyText"/>
      </w:pPr>
      <w:r>
        <w:t xml:space="preserve">What excites me most about this opportunity is Global Solutions Group's reputation as an HR innovator in Pakistan Islamabad. Your recent launch of the "Women in Leadership Initiative" directly aligns with my passion for inclusive workplace development. Having followed your organization's work since its inception, I am impressed by how you've integrated digital HR transformation with community engagement—a model that perfectly bridges modern management theory and Pakistan's evolving business culture. As a future Human Resources Manager, I aim to contribute to such initiatives while learning from your team's expertise in navigating challenges unique to Islamabad's corporate environment, such as talent retention amid rapid industry growth and cross-cultural team management across diverse provincial backgrounds.</w:t>
      </w:r>
    </w:p>
    <w:p>
      <w:pPr>
        <w:pStyle w:val="BodyText"/>
      </w:pPr>
      <w:r>
        <w:t xml:space="preserve">My proficiency extends beyond standard HR operations. I have developed advanced skills in People Analytics using Power BI, which I applied to analyze workforce demographics for an Islamabad-based IT firm—revealing critical insights about regional talent pools that informed their expansion strategy. I am also fluent in Urdu, English, and basic Pashto, enabling me to effectively communicate with candidates across Pakistan's linguistic spectrum. In the current digital era of HR management in Pakistan Islamabad, I've mastered LinkedIn Recruiter for sourcing top talent and utilize HRIS platforms like SAP SuccessFactors with confidence—skills directly transferable to your technology-driven recruitment processes.</w:t>
      </w:r>
    </w:p>
    <w:p>
      <w:pPr>
        <w:pStyle w:val="BodyText"/>
      </w:pPr>
      <w:r>
        <w:t xml:space="preserve">I understand that effective Human Resources Manager professionals in Pakistan Islamabad must balance corporate objectives with national development goals. My internship proposal includes specific initiatives I would implement if granted this opportunity: developing a mentorship program connecting Islamabad's university students with HR professionals, creating localized training modules addressing common workplace challenges in our capital city, and designing diversity metrics that reflect Pakistan's unique cultural context. I am particularly eager to contribute to your team's efforts in enhancing employee engagement across diverse work locations—from the corporate offices of F-7 Park to the emerging business districts of DHA Phase VII.</w:t>
      </w:r>
    </w:p>
    <w:p>
      <w:pPr>
        <w:pStyle w:val="BodyText"/>
      </w:pPr>
      <w:r>
        <w:t xml:space="preserve">What distinguishes me as an ideal candidate is my deep understanding of HR challenges specific to Pakistan Islamabad. Having grown up in this city, I've witnessed firsthand how HR policies directly impact daily life—whether it's navigating government regulations for work permits, addressing transportation challenges for remote teams in the Margalla Hills area, or managing culturally sensitive workplace dynamics during national holidays. This contextual knowledge complements my academic training and ensures I can immediately contribute to your HR department without requiring extensive cultural acclimatization.</w:t>
      </w:r>
    </w:p>
    <w:p>
      <w:pPr>
        <w:pStyle w:val="BodyText"/>
      </w:pPr>
      <w:r>
        <w:t xml:space="preserve">As a dedicated professional deeply invested in Pakistan's economic advancement, I recognize that Human Resources Manager internships represent the critical foundation for future HR leadership in our nation. My ultimate career aspiration is to become a strategic Human Resources Manager who helps build resilient organizations capable of thriving amid Pakistan Islamabad's complex socio-economic environment. This internship with Global Solutions Group would provide the perfect launchpad for that journey, allowing me to apply classroom knowledge while learning from industry veterans who understand the nuances of HR management in our capital city.</w:t>
      </w:r>
    </w:p>
    <w:p>
      <w:pPr>
        <w:pStyle w:val="BodyText"/>
      </w:pPr>
      <w:r>
        <w:t xml:space="preserve">I am confident that my academic preparation, technical skills, and cultural fluency position me to deliver immediate value during this Internship Application Letter period. I would welcome the opportunity to discuss how my proactive approach to talent development can support Global Solutions Group's objectives in Pakistan Islamabad. Thank you for considering my application—I have attached my detailed CV and academic transcripts for your review and am available for an interview at your earliest convenience.</w:t>
      </w:r>
    </w:p>
    <w:p>
      <w:pPr>
        <w:pStyle w:val="BodyText"/>
      </w:pPr>
      <w:r>
        <w:t xml:space="preserve">Sincerely,</w:t>
      </w:r>
    </w:p>
    <w:p>
      <w:pPr>
        <w:pStyle w:val="BodyText"/>
      </w:pPr>
      <w:r>
        <w:t xml:space="preserve">Aisha Fatima</w:t>
      </w:r>
    </w:p>
    <w:p>
      <w:pPr>
        <w:pStyle w:val="BodyText"/>
      </w:pPr>
      <w:r>
        <w:t xml:space="preserve">Human Resource Management Student</w:t>
      </w:r>
    </w:p>
    <w:p>
      <w:pPr>
        <w:pStyle w:val="BodyText"/>
      </w:pPr>
      <w:r>
        <w:t xml:space="preserve">University of Islamabad, Islamabad, Pakistan</w:t>
      </w:r>
    </w:p>
    <w:p>
      <w:pPr>
        <w:pStyle w:val="BodyText"/>
      </w:pPr>
      <w:r>
        <w:t xml:space="preserve">Email: aisha.fatima@uoi.edu.pk | Phone: +92 300 1234567</w:t>
      </w:r>
    </w:p>
    <w:p>
      <w:pPr>
        <w:pStyle w:val="BodyText"/>
      </w:pPr>
      <w:r>
        <w:t xml:space="preserve">Word Count: 856 | This Internship Application Letter for the Human Resources Manager position reflects specialized understanding of Pakistan Islamabad's HR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cp:keywords/>
  <dcterms:created xsi:type="dcterms:W3CDTF">2026-07-23T03:06:41Z</dcterms:created>
  <dcterms:modified xsi:type="dcterms:W3CDTF">2026-07-23T03:06:41Z</dcterms:modified>
</cp:coreProperties>
</file>

<file path=docProps/custom.xml><?xml version="1.0" encoding="utf-8"?>
<Properties xmlns="http://schemas.openxmlformats.org/officeDocument/2006/custom-properties" xmlns:vt="http://schemas.openxmlformats.org/officeDocument/2006/docPropsVTypes"/>
</file>